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75F16" w14:textId="468BFABA" w:rsidR="00EB4CAC" w:rsidRPr="005833B2" w:rsidRDefault="000C084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ehnologija vina</w:t>
      </w:r>
    </w:p>
    <w:p w14:paraId="5657937A" w14:textId="78AE316E" w:rsidR="00EB4CAC" w:rsidRPr="005833B2" w:rsidRDefault="00EB4CAC" w:rsidP="00EB4CAC">
      <w:pPr>
        <w:jc w:val="center"/>
        <w:rPr>
          <w:rFonts w:cstheme="minorHAnsi"/>
          <w:b/>
          <w:sz w:val="24"/>
          <w:szCs w:val="24"/>
        </w:rPr>
      </w:pPr>
      <w:r w:rsidRPr="005833B2">
        <w:rPr>
          <w:rFonts w:cstheme="minorHAnsi"/>
          <w:b/>
          <w:sz w:val="24"/>
          <w:szCs w:val="24"/>
        </w:rPr>
        <w:t>Rezultati p</w:t>
      </w:r>
      <w:r w:rsidR="00136840">
        <w:rPr>
          <w:rFonts w:cstheme="minorHAnsi"/>
          <w:b/>
          <w:sz w:val="24"/>
          <w:szCs w:val="24"/>
        </w:rPr>
        <w:t xml:space="preserve">ismenog </w:t>
      </w:r>
      <w:r w:rsidRPr="005833B2">
        <w:rPr>
          <w:rFonts w:cstheme="minorHAnsi"/>
          <w:b/>
          <w:sz w:val="24"/>
          <w:szCs w:val="24"/>
        </w:rPr>
        <w:t>ispita</w:t>
      </w:r>
      <w:r w:rsidR="00271A81" w:rsidRPr="005833B2">
        <w:rPr>
          <w:rFonts w:cstheme="minorHAnsi"/>
          <w:b/>
          <w:sz w:val="24"/>
          <w:szCs w:val="24"/>
        </w:rPr>
        <w:t xml:space="preserve"> održanog </w:t>
      </w:r>
      <w:r w:rsidR="002129F1">
        <w:rPr>
          <w:rFonts w:cstheme="minorHAnsi"/>
          <w:b/>
          <w:sz w:val="24"/>
          <w:szCs w:val="24"/>
        </w:rPr>
        <w:t>03</w:t>
      </w:r>
      <w:r w:rsidR="003A253D" w:rsidRPr="005833B2">
        <w:rPr>
          <w:rFonts w:cstheme="minorHAnsi"/>
          <w:b/>
          <w:sz w:val="24"/>
          <w:szCs w:val="24"/>
        </w:rPr>
        <w:t>.</w:t>
      </w:r>
      <w:r w:rsidR="002129F1">
        <w:rPr>
          <w:rFonts w:cstheme="minorHAnsi"/>
          <w:b/>
          <w:sz w:val="24"/>
          <w:szCs w:val="24"/>
        </w:rPr>
        <w:t>09</w:t>
      </w:r>
      <w:r w:rsidR="003A253D" w:rsidRPr="005833B2">
        <w:rPr>
          <w:rFonts w:cstheme="minorHAnsi"/>
          <w:b/>
          <w:sz w:val="24"/>
          <w:szCs w:val="24"/>
        </w:rPr>
        <w:t>.202</w:t>
      </w:r>
      <w:r w:rsidR="000C0840">
        <w:rPr>
          <w:rFonts w:cstheme="minorHAnsi"/>
          <w:b/>
          <w:sz w:val="24"/>
          <w:szCs w:val="24"/>
        </w:rPr>
        <w:t>4</w:t>
      </w:r>
      <w:r w:rsidR="002F6D13" w:rsidRPr="005833B2">
        <w:rPr>
          <w:rFonts w:cstheme="minorHAnsi"/>
          <w:b/>
          <w:sz w:val="24"/>
          <w:szCs w:val="24"/>
        </w:rPr>
        <w:t>.</w:t>
      </w:r>
    </w:p>
    <w:p w14:paraId="78C189E8" w14:textId="5E819761" w:rsidR="00EB4CAC" w:rsidRPr="005833B2" w:rsidRDefault="00EB4CAC" w:rsidP="00EB4CAC">
      <w:pPr>
        <w:rPr>
          <w:rFonts w:cstheme="minorHAnsi"/>
          <w:sz w:val="24"/>
          <w:szCs w:val="24"/>
        </w:rPr>
      </w:pPr>
      <w:r w:rsidRPr="005833B2">
        <w:rPr>
          <w:rFonts w:cstheme="minorHAnsi"/>
          <w:sz w:val="24"/>
          <w:szCs w:val="24"/>
        </w:rPr>
        <w:t>Na p</w:t>
      </w:r>
      <w:r w:rsidR="002129F1">
        <w:rPr>
          <w:rFonts w:cstheme="minorHAnsi"/>
          <w:sz w:val="24"/>
          <w:szCs w:val="24"/>
        </w:rPr>
        <w:t xml:space="preserve">ismenom </w:t>
      </w:r>
      <w:r w:rsidR="003E1E78">
        <w:rPr>
          <w:rFonts w:cstheme="minorHAnsi"/>
          <w:sz w:val="24"/>
          <w:szCs w:val="24"/>
        </w:rPr>
        <w:t>ispitu zadovoljili su sl</w:t>
      </w:r>
      <w:r w:rsidRPr="005833B2">
        <w:rPr>
          <w:rFonts w:cstheme="minorHAnsi"/>
          <w:sz w:val="24"/>
          <w:szCs w:val="24"/>
        </w:rPr>
        <w:t>jedeći kandidati: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48"/>
        <w:gridCol w:w="3117"/>
        <w:gridCol w:w="2694"/>
      </w:tblGrid>
      <w:tr w:rsidR="006F7AA5" w:rsidRPr="005833B2" w14:paraId="686D3202" w14:textId="77777777" w:rsidTr="006F7AA5">
        <w:tc>
          <w:tcPr>
            <w:tcW w:w="2548" w:type="dxa"/>
          </w:tcPr>
          <w:p w14:paraId="33D47A46" w14:textId="1EA8ABD5" w:rsidR="006F7AA5" w:rsidRPr="0076217C" w:rsidRDefault="006F7AA5" w:rsidP="0076217C">
            <w:pPr>
              <w:rPr>
                <w:rFonts w:cstheme="minorHAnsi"/>
                <w:b/>
                <w:sz w:val="24"/>
                <w:szCs w:val="24"/>
              </w:rPr>
            </w:pPr>
            <w:r w:rsidRPr="0076217C">
              <w:rPr>
                <w:rFonts w:cstheme="minorHAnsi"/>
                <w:b/>
                <w:sz w:val="24"/>
                <w:szCs w:val="24"/>
              </w:rPr>
              <w:t>JMBAG</w:t>
            </w:r>
          </w:p>
        </w:tc>
        <w:tc>
          <w:tcPr>
            <w:tcW w:w="3117" w:type="dxa"/>
          </w:tcPr>
          <w:p w14:paraId="7963A5F8" w14:textId="77777777" w:rsidR="006F7AA5" w:rsidRPr="0076217C" w:rsidRDefault="006F7AA5" w:rsidP="007621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6217C">
              <w:rPr>
                <w:rFonts w:cstheme="minorHAnsi"/>
                <w:b/>
                <w:sz w:val="24"/>
                <w:szCs w:val="24"/>
              </w:rPr>
              <w:t>% riješenog ispita</w:t>
            </w:r>
          </w:p>
        </w:tc>
        <w:tc>
          <w:tcPr>
            <w:tcW w:w="2694" w:type="dxa"/>
          </w:tcPr>
          <w:p w14:paraId="7EE3136D" w14:textId="77777777" w:rsidR="006F7AA5" w:rsidRPr="0076217C" w:rsidRDefault="006F7AA5" w:rsidP="007621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</w:t>
            </w:r>
            <w:r w:rsidRPr="0076217C">
              <w:rPr>
                <w:rFonts w:cstheme="minorHAnsi"/>
                <w:b/>
                <w:sz w:val="24"/>
                <w:szCs w:val="24"/>
              </w:rPr>
              <w:t>cjena</w:t>
            </w:r>
          </w:p>
        </w:tc>
      </w:tr>
      <w:tr w:rsidR="00765819" w:rsidRPr="005833B2" w14:paraId="55EC9821" w14:textId="77777777" w:rsidTr="006F7AA5">
        <w:tc>
          <w:tcPr>
            <w:tcW w:w="2548" w:type="dxa"/>
          </w:tcPr>
          <w:p w14:paraId="402468D8" w14:textId="7523E78B" w:rsidR="00765819" w:rsidRPr="000C0840" w:rsidRDefault="002129F1" w:rsidP="00765819">
            <w:pPr>
              <w:rPr>
                <w:rFonts w:cstheme="minorHAnsi"/>
                <w:sz w:val="24"/>
                <w:szCs w:val="24"/>
              </w:rPr>
            </w:pPr>
            <w:r w:rsidRPr="002129F1">
              <w:t>0113150107</w:t>
            </w:r>
          </w:p>
        </w:tc>
        <w:tc>
          <w:tcPr>
            <w:tcW w:w="3117" w:type="dxa"/>
          </w:tcPr>
          <w:p w14:paraId="4FD6F272" w14:textId="03CF3A7E" w:rsidR="00765819" w:rsidRPr="003E1E78" w:rsidRDefault="002129F1" w:rsidP="00765819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1,67</w:t>
            </w:r>
          </w:p>
        </w:tc>
        <w:tc>
          <w:tcPr>
            <w:tcW w:w="2694" w:type="dxa"/>
          </w:tcPr>
          <w:p w14:paraId="041FE04D" w14:textId="3997E10E" w:rsidR="00765819" w:rsidRPr="003E1E78" w:rsidRDefault="00765819" w:rsidP="00765819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1373">
              <w:t>izvrstan (5)</w:t>
            </w:r>
          </w:p>
        </w:tc>
      </w:tr>
      <w:tr w:rsidR="00765819" w:rsidRPr="005833B2" w14:paraId="53242320" w14:textId="77777777" w:rsidTr="006F7AA5">
        <w:tc>
          <w:tcPr>
            <w:tcW w:w="2548" w:type="dxa"/>
          </w:tcPr>
          <w:p w14:paraId="7094FFA1" w14:textId="56D1F13F" w:rsidR="00765819" w:rsidRPr="000C0840" w:rsidRDefault="002129F1" w:rsidP="00765819">
            <w:pPr>
              <w:rPr>
                <w:rFonts w:cstheme="minorHAnsi"/>
                <w:sz w:val="24"/>
                <w:szCs w:val="24"/>
              </w:rPr>
            </w:pPr>
            <w:r w:rsidRPr="002129F1">
              <w:t>0113147440</w:t>
            </w:r>
          </w:p>
        </w:tc>
        <w:tc>
          <w:tcPr>
            <w:tcW w:w="3117" w:type="dxa"/>
          </w:tcPr>
          <w:p w14:paraId="1F1FB4EF" w14:textId="022EC7F2" w:rsidR="00765819" w:rsidRPr="003E1E78" w:rsidRDefault="002129F1" w:rsidP="00765819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0,04</w:t>
            </w:r>
          </w:p>
        </w:tc>
        <w:tc>
          <w:tcPr>
            <w:tcW w:w="2694" w:type="dxa"/>
          </w:tcPr>
          <w:p w14:paraId="1E6CE89A" w14:textId="5C325372" w:rsidR="00765819" w:rsidRPr="003E1E78" w:rsidRDefault="00765819" w:rsidP="00765819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1373">
              <w:t>izvrstan (5)</w:t>
            </w:r>
          </w:p>
        </w:tc>
      </w:tr>
    </w:tbl>
    <w:p w14:paraId="6BF8B211" w14:textId="77777777" w:rsidR="00EB4CAC" w:rsidRPr="005833B2" w:rsidRDefault="00EB4CAC" w:rsidP="00EB4CAC">
      <w:pPr>
        <w:rPr>
          <w:rFonts w:cstheme="minorHAnsi"/>
          <w:sz w:val="24"/>
          <w:szCs w:val="24"/>
        </w:rPr>
      </w:pPr>
    </w:p>
    <w:p w14:paraId="12DAA870" w14:textId="77777777" w:rsidR="0069293B" w:rsidRPr="0069293B" w:rsidRDefault="0069293B" w:rsidP="0069293B">
      <w:pPr>
        <w:rPr>
          <w:rFonts w:cstheme="minorHAnsi"/>
          <w:sz w:val="24"/>
          <w:szCs w:val="24"/>
        </w:rPr>
      </w:pPr>
      <w:r w:rsidRPr="0069293B">
        <w:rPr>
          <w:rFonts w:cstheme="minorHAnsi"/>
          <w:sz w:val="24"/>
          <w:szCs w:val="24"/>
        </w:rPr>
        <w:t>Svi oni koji su riješili 90 % i više pismenog ispita oslobođeni su usmenog dijela ispita i ovim putem im čestitam.</w:t>
      </w:r>
    </w:p>
    <w:p w14:paraId="697C880F" w14:textId="77777777" w:rsidR="0069293B" w:rsidRPr="0069293B" w:rsidRDefault="0069293B" w:rsidP="0069293B">
      <w:pPr>
        <w:rPr>
          <w:rFonts w:cstheme="minorHAnsi"/>
          <w:sz w:val="24"/>
          <w:szCs w:val="24"/>
        </w:rPr>
      </w:pPr>
      <w:r w:rsidRPr="0069293B">
        <w:rPr>
          <w:rFonts w:cstheme="minorHAnsi"/>
          <w:sz w:val="24"/>
          <w:szCs w:val="24"/>
        </w:rPr>
        <w:t xml:space="preserve">Podsjećam vas sve da pravila koja inače vrijede za pismeni i usmeni ispit, vrijede i sada. Za prolaz na pismenom ispitu morate točno riješiti minimalno 60 % od 100 % pismenog ispita. </w:t>
      </w:r>
    </w:p>
    <w:p w14:paraId="6B235C6B" w14:textId="697C8A34" w:rsidR="00B80E25" w:rsidRPr="005833B2" w:rsidRDefault="0069293B" w:rsidP="0069293B">
      <w:pPr>
        <w:rPr>
          <w:rFonts w:cstheme="minorHAnsi"/>
          <w:sz w:val="24"/>
          <w:szCs w:val="24"/>
        </w:rPr>
      </w:pPr>
      <w:r w:rsidRPr="0069293B">
        <w:rPr>
          <w:rFonts w:cstheme="minorHAnsi"/>
          <w:sz w:val="24"/>
          <w:szCs w:val="24"/>
        </w:rPr>
        <w:t>Želim vam svima puno uspjeha!</w:t>
      </w:r>
    </w:p>
    <w:p w14:paraId="469D65DD" w14:textId="5963BF59" w:rsidR="00EB4CAC" w:rsidRPr="005833B2" w:rsidRDefault="003A253D" w:rsidP="00EB4CAC">
      <w:pPr>
        <w:rPr>
          <w:rFonts w:cstheme="minorHAnsi"/>
          <w:sz w:val="24"/>
          <w:szCs w:val="24"/>
        </w:rPr>
      </w:pPr>
      <w:r w:rsidRPr="005833B2">
        <w:rPr>
          <w:rFonts w:cstheme="minorHAnsi"/>
          <w:sz w:val="24"/>
          <w:szCs w:val="24"/>
        </w:rPr>
        <w:t xml:space="preserve">U Osijeku, </w:t>
      </w:r>
      <w:r w:rsidR="002129F1">
        <w:rPr>
          <w:rFonts w:cstheme="minorHAnsi"/>
          <w:sz w:val="24"/>
          <w:szCs w:val="24"/>
        </w:rPr>
        <w:t>03</w:t>
      </w:r>
      <w:r w:rsidRPr="005833B2">
        <w:rPr>
          <w:rFonts w:cstheme="minorHAnsi"/>
          <w:sz w:val="24"/>
          <w:szCs w:val="24"/>
        </w:rPr>
        <w:t>.</w:t>
      </w:r>
      <w:r w:rsidR="002129F1">
        <w:rPr>
          <w:rFonts w:cstheme="minorHAnsi"/>
          <w:sz w:val="24"/>
          <w:szCs w:val="24"/>
        </w:rPr>
        <w:t>09</w:t>
      </w:r>
      <w:r w:rsidRPr="005833B2">
        <w:rPr>
          <w:rFonts w:cstheme="minorHAnsi"/>
          <w:sz w:val="24"/>
          <w:szCs w:val="24"/>
        </w:rPr>
        <w:t>.202</w:t>
      </w:r>
      <w:r w:rsidR="000B17DF">
        <w:rPr>
          <w:rFonts w:cstheme="minorHAnsi"/>
          <w:sz w:val="24"/>
          <w:szCs w:val="24"/>
        </w:rPr>
        <w:t>4</w:t>
      </w:r>
      <w:r w:rsidR="00EB4CAC" w:rsidRPr="005833B2">
        <w:rPr>
          <w:rFonts w:cstheme="minorHAnsi"/>
          <w:sz w:val="24"/>
          <w:szCs w:val="24"/>
        </w:rPr>
        <w:t xml:space="preserve">.                                                     </w:t>
      </w:r>
      <w:r w:rsidR="005833B2">
        <w:rPr>
          <w:rFonts w:cstheme="minorHAnsi"/>
          <w:sz w:val="24"/>
          <w:szCs w:val="24"/>
        </w:rPr>
        <w:t xml:space="preserve">                 </w:t>
      </w:r>
      <w:bookmarkStart w:id="0" w:name="_GoBack"/>
      <w:bookmarkEnd w:id="0"/>
      <w:r w:rsidR="005833B2">
        <w:rPr>
          <w:rFonts w:cstheme="minorHAnsi"/>
          <w:sz w:val="24"/>
          <w:szCs w:val="24"/>
        </w:rPr>
        <w:t xml:space="preserve">  </w:t>
      </w:r>
      <w:r w:rsidR="00EB4CAC" w:rsidRPr="005833B2">
        <w:rPr>
          <w:rFonts w:cstheme="minorHAnsi"/>
          <w:sz w:val="24"/>
          <w:szCs w:val="24"/>
        </w:rPr>
        <w:t xml:space="preserve">  </w:t>
      </w:r>
      <w:r w:rsidR="00F86FD0" w:rsidRPr="005833B2">
        <w:rPr>
          <w:rFonts w:cstheme="minorHAnsi"/>
          <w:sz w:val="24"/>
          <w:szCs w:val="24"/>
        </w:rPr>
        <w:t xml:space="preserve">prof. dr. sc. </w:t>
      </w:r>
      <w:r w:rsidR="00EB4CAC" w:rsidRPr="005833B2">
        <w:rPr>
          <w:rFonts w:cstheme="minorHAnsi"/>
          <w:sz w:val="24"/>
          <w:szCs w:val="24"/>
        </w:rPr>
        <w:t>An</w:t>
      </w:r>
      <w:r w:rsidR="00271A81" w:rsidRPr="005833B2">
        <w:rPr>
          <w:rFonts w:cstheme="minorHAnsi"/>
          <w:sz w:val="24"/>
          <w:szCs w:val="24"/>
        </w:rPr>
        <w:t>ita Pichler</w:t>
      </w:r>
    </w:p>
    <w:sectPr w:rsidR="00EB4CAC" w:rsidRPr="005833B2" w:rsidSect="003E7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D87BF" w14:textId="77777777" w:rsidR="00A83ABC" w:rsidRDefault="00A83ABC" w:rsidP="00EB4CAC">
      <w:pPr>
        <w:spacing w:after="0" w:line="240" w:lineRule="auto"/>
      </w:pPr>
      <w:r>
        <w:separator/>
      </w:r>
    </w:p>
  </w:endnote>
  <w:endnote w:type="continuationSeparator" w:id="0">
    <w:p w14:paraId="60CA346A" w14:textId="77777777" w:rsidR="00A83ABC" w:rsidRDefault="00A83ABC" w:rsidP="00EB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B87FD" w14:textId="77777777" w:rsidR="00A83ABC" w:rsidRDefault="00A83ABC" w:rsidP="00EB4CAC">
      <w:pPr>
        <w:spacing w:after="0" w:line="240" w:lineRule="auto"/>
      </w:pPr>
      <w:r>
        <w:separator/>
      </w:r>
    </w:p>
  </w:footnote>
  <w:footnote w:type="continuationSeparator" w:id="0">
    <w:p w14:paraId="5350C04D" w14:textId="77777777" w:rsidR="00A83ABC" w:rsidRDefault="00A83ABC" w:rsidP="00EB4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E105A"/>
    <w:multiLevelType w:val="hybridMultilevel"/>
    <w:tmpl w:val="6C3490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1NDa0MLM0MDEzMbZQ0lEKTi0uzszPAykwrAUAE8MqfCwAAAA="/>
  </w:docVars>
  <w:rsids>
    <w:rsidRoot w:val="0066670B"/>
    <w:rsid w:val="00004405"/>
    <w:rsid w:val="00097511"/>
    <w:rsid w:val="000B17DF"/>
    <w:rsid w:val="000B3FAA"/>
    <w:rsid w:val="000C0840"/>
    <w:rsid w:val="000E1C29"/>
    <w:rsid w:val="000E724F"/>
    <w:rsid w:val="00120982"/>
    <w:rsid w:val="00136840"/>
    <w:rsid w:val="002129F1"/>
    <w:rsid w:val="0021559C"/>
    <w:rsid w:val="00271A81"/>
    <w:rsid w:val="002A7EE4"/>
    <w:rsid w:val="002F6D13"/>
    <w:rsid w:val="00307875"/>
    <w:rsid w:val="0034127F"/>
    <w:rsid w:val="00366E50"/>
    <w:rsid w:val="00384BA3"/>
    <w:rsid w:val="003A253D"/>
    <w:rsid w:val="003D3191"/>
    <w:rsid w:val="003E1E78"/>
    <w:rsid w:val="003E767E"/>
    <w:rsid w:val="003F0F82"/>
    <w:rsid w:val="0044067D"/>
    <w:rsid w:val="004675D6"/>
    <w:rsid w:val="00532B2A"/>
    <w:rsid w:val="00546E67"/>
    <w:rsid w:val="005547A4"/>
    <w:rsid w:val="005833B2"/>
    <w:rsid w:val="00594C8F"/>
    <w:rsid w:val="0066670B"/>
    <w:rsid w:val="0069293B"/>
    <w:rsid w:val="006F7AA5"/>
    <w:rsid w:val="00740223"/>
    <w:rsid w:val="0076217C"/>
    <w:rsid w:val="00765819"/>
    <w:rsid w:val="008A1E8E"/>
    <w:rsid w:val="008E2F6A"/>
    <w:rsid w:val="00973FDE"/>
    <w:rsid w:val="00A113D7"/>
    <w:rsid w:val="00A83ABC"/>
    <w:rsid w:val="00AB07E9"/>
    <w:rsid w:val="00B37BA1"/>
    <w:rsid w:val="00B64022"/>
    <w:rsid w:val="00B80E25"/>
    <w:rsid w:val="00BA49F9"/>
    <w:rsid w:val="00CC2E4E"/>
    <w:rsid w:val="00CD7C63"/>
    <w:rsid w:val="00D34FC9"/>
    <w:rsid w:val="00D45D9D"/>
    <w:rsid w:val="00E96E3D"/>
    <w:rsid w:val="00EB4CAC"/>
    <w:rsid w:val="00F47D28"/>
    <w:rsid w:val="00F86FD0"/>
    <w:rsid w:val="00FC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6AB03"/>
  <w15:docId w15:val="{098D9B00-BA24-4551-9FAB-1BDDE2C1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667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66670B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B4CAC"/>
  </w:style>
  <w:style w:type="paragraph" w:styleId="Podnoje">
    <w:name w:val="footer"/>
    <w:basedOn w:val="Normal"/>
    <w:link w:val="Podno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B4CAC"/>
  </w:style>
  <w:style w:type="paragraph" w:styleId="Tekstbalonia">
    <w:name w:val="Balloon Text"/>
    <w:basedOn w:val="Normal"/>
    <w:link w:val="TekstbaloniaChar"/>
    <w:uiPriority w:val="99"/>
    <w:semiHidden/>
    <w:unhideWhenUsed/>
    <w:rsid w:val="000B3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B3F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ravko Pichler</dc:creator>
  <cp:lastModifiedBy>Anita Pichler</cp:lastModifiedBy>
  <cp:revision>4</cp:revision>
  <cp:lastPrinted>2020-11-25T11:07:00Z</cp:lastPrinted>
  <dcterms:created xsi:type="dcterms:W3CDTF">2024-09-03T11:27:00Z</dcterms:created>
  <dcterms:modified xsi:type="dcterms:W3CDTF">2024-09-03T11:30:00Z</dcterms:modified>
</cp:coreProperties>
</file>